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66A68" w14:textId="77777777" w:rsidR="003E5F78" w:rsidRPr="00A323DF" w:rsidRDefault="003E5F78" w:rsidP="003E5F78"/>
    <w:p w14:paraId="2D9D1536" w14:textId="008450C7" w:rsidR="003E5F78" w:rsidRPr="00A323DF" w:rsidRDefault="003E5F78" w:rsidP="003E5F78">
      <w:bookmarkStart w:id="0" w:name="_Toc384417867"/>
      <w:r>
        <w:t xml:space="preserve">1). </w:t>
      </w:r>
      <w:r w:rsidRPr="00A323DF">
        <w:t xml:space="preserve">Use the </w:t>
      </w:r>
      <w:r>
        <w:t>Customer Product</w:t>
      </w:r>
      <w:r w:rsidRPr="00A323DF">
        <w:t xml:space="preserve"> relational database</w:t>
      </w:r>
      <w:r>
        <w:t xml:space="preserve"> in file ‘</w:t>
      </w:r>
      <w:proofErr w:type="spellStart"/>
      <w:r w:rsidRPr="007C78F4">
        <w:t>In</w:t>
      </w:r>
      <w:r w:rsidR="00BB3BD9">
        <w:t>l</w:t>
      </w:r>
      <w:r w:rsidRPr="007C78F4">
        <w:t>ab</w:t>
      </w:r>
      <w:r w:rsidR="00BB3BD9">
        <w:t>_</w:t>
      </w:r>
      <w:r w:rsidR="00E73DA2">
        <w:t>UDF</w:t>
      </w:r>
      <w:r w:rsidR="00BB3BD9">
        <w:t>.sql</w:t>
      </w:r>
      <w:proofErr w:type="spellEnd"/>
      <w:r>
        <w:t>’</w:t>
      </w:r>
      <w:r w:rsidRPr="00A323DF">
        <w:t xml:space="preserve"> to attempt the questions below.</w:t>
      </w:r>
      <w:bookmarkEnd w:id="0"/>
    </w:p>
    <w:p w14:paraId="7E439500" w14:textId="77777777" w:rsidR="003E5F78" w:rsidRPr="00A323DF" w:rsidRDefault="003E5F78" w:rsidP="003E5F78"/>
    <w:p w14:paraId="01B81FC8" w14:textId="77777777" w:rsidR="003E5F78" w:rsidRPr="00A323DF" w:rsidRDefault="003E5F78" w:rsidP="003E5F78">
      <w:r>
        <w:rPr>
          <w:noProof/>
        </w:rPr>
        <w:drawing>
          <wp:inline distT="0" distB="0" distL="0" distR="0" wp14:anchorId="1F02636B" wp14:editId="39ACB43F">
            <wp:extent cx="8048625" cy="28479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6755" cy="2850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7FC06" w14:textId="77777777" w:rsidR="003E5F78" w:rsidRPr="00A323DF" w:rsidRDefault="003E5F78" w:rsidP="003E5F78"/>
    <w:p w14:paraId="3A7C26C8" w14:textId="77777777" w:rsidR="003E5F78" w:rsidRPr="00A323DF" w:rsidRDefault="003E5F78" w:rsidP="003E5F78">
      <w:pPr>
        <w:pStyle w:val="ListParagraph"/>
        <w:numPr>
          <w:ilvl w:val="1"/>
          <w:numId w:val="1"/>
        </w:numPr>
        <w:rPr>
          <w:rFonts w:ascii="Times New Roman" w:hAnsi="Times New Roman"/>
        </w:rPr>
      </w:pPr>
      <w:r w:rsidRPr="00A323DF">
        <w:rPr>
          <w:rFonts w:ascii="Times New Roman" w:hAnsi="Times New Roman"/>
        </w:rPr>
        <w:t>Write a scalar UDF that calculates the total sal</w:t>
      </w:r>
      <w:r>
        <w:rPr>
          <w:rFonts w:ascii="Times New Roman" w:hAnsi="Times New Roman"/>
        </w:rPr>
        <w:t>e(money)</w:t>
      </w:r>
      <w:r w:rsidRPr="00A323DF">
        <w:rPr>
          <w:rFonts w:ascii="Times New Roman" w:hAnsi="Times New Roman"/>
        </w:rPr>
        <w:t xml:space="preserve"> of a certain </w:t>
      </w:r>
      <w:r>
        <w:rPr>
          <w:rFonts w:ascii="Times New Roman" w:hAnsi="Times New Roman"/>
        </w:rPr>
        <w:t>product.</w:t>
      </w:r>
    </w:p>
    <w:p w14:paraId="47E8A4C4" w14:textId="77777777" w:rsidR="003E5F78" w:rsidRDefault="003E5F78" w:rsidP="003E5F78">
      <w:pPr>
        <w:pStyle w:val="ListParagraph"/>
        <w:numPr>
          <w:ilvl w:val="1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Write an inline UDF that lists the information of all the ordered products by a specific user, the user id is passed as input parameter.</w:t>
      </w:r>
    </w:p>
    <w:p w14:paraId="4305D270" w14:textId="77777777" w:rsidR="003E5F78" w:rsidRDefault="003E5F78" w:rsidP="003E5F78">
      <w:pPr>
        <w:pStyle w:val="ListParagraph"/>
        <w:ind w:left="792"/>
        <w:rPr>
          <w:rFonts w:ascii="Times New Roman" w:hAnsi="Times New Roman"/>
        </w:rPr>
      </w:pPr>
    </w:p>
    <w:p w14:paraId="5166E75B" w14:textId="77777777" w:rsidR="003E5F78" w:rsidRDefault="003E5F78" w:rsidP="003E5F78">
      <w:pPr>
        <w:pStyle w:val="ListParagraph"/>
        <w:numPr>
          <w:ilvl w:val="1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Write a procedure which displays </w:t>
      </w:r>
      <w:proofErr w:type="spellStart"/>
      <w:r>
        <w:rPr>
          <w:rFonts w:ascii="Times New Roman" w:hAnsi="Times New Roman"/>
        </w:rPr>
        <w:t>productID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productName</w:t>
      </w:r>
      <w:proofErr w:type="spellEnd"/>
      <w:r>
        <w:rPr>
          <w:rFonts w:ascii="Times New Roman" w:hAnsi="Times New Roman"/>
        </w:rPr>
        <w:t xml:space="preserve"> of all products along with total sale of that product.</w:t>
      </w:r>
    </w:p>
    <w:p w14:paraId="73C671A3" w14:textId="77777777" w:rsidR="003E5F78" w:rsidRPr="00EC64C4" w:rsidRDefault="003E5F78" w:rsidP="003E5F78">
      <w:pPr>
        <w:pStyle w:val="ListParagraph"/>
        <w:ind w:left="792"/>
        <w:rPr>
          <w:rFonts w:ascii="Times New Roman" w:hAnsi="Times New Roman"/>
        </w:rPr>
      </w:pPr>
      <w:r>
        <w:rPr>
          <w:rFonts w:ascii="Times New Roman" w:hAnsi="Times New Roman"/>
        </w:rPr>
        <w:t>(Hint: use function created in 1.1).</w:t>
      </w:r>
    </w:p>
    <w:p w14:paraId="30FB9C0A" w14:textId="77777777" w:rsidR="00816631" w:rsidRDefault="00D32C03"/>
    <w:sectPr w:rsidR="00816631" w:rsidSect="007A51D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22B05" w14:textId="77777777" w:rsidR="00D32C03" w:rsidRDefault="00D32C03">
      <w:r>
        <w:separator/>
      </w:r>
    </w:p>
  </w:endnote>
  <w:endnote w:type="continuationSeparator" w:id="0">
    <w:p w14:paraId="694270BC" w14:textId="77777777" w:rsidR="00D32C03" w:rsidRDefault="00D32C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5A1C9" w14:textId="77777777" w:rsidR="00AB2C6A" w:rsidRPr="00CF2917" w:rsidRDefault="003E5F78">
    <w:pPr>
      <w:pStyle w:val="Footer"/>
      <w:rPr>
        <w:sz w:val="24"/>
      </w:rPr>
    </w:pPr>
    <w:r w:rsidRPr="00CF2917">
      <w:rPr>
        <w:sz w:val="24"/>
      </w:rPr>
      <w:t xml:space="preserve">Page </w:t>
    </w:r>
    <w:r w:rsidRPr="00CF2917">
      <w:rPr>
        <w:sz w:val="24"/>
      </w:rPr>
      <w:fldChar w:fldCharType="begin"/>
    </w:r>
    <w:r w:rsidRPr="00CF2917">
      <w:rPr>
        <w:sz w:val="24"/>
      </w:rPr>
      <w:instrText xml:space="preserve"> PAGE   \* MERGEFORMAT </w:instrText>
    </w:r>
    <w:r w:rsidRPr="00CF2917">
      <w:rPr>
        <w:sz w:val="24"/>
      </w:rPr>
      <w:fldChar w:fldCharType="separate"/>
    </w:r>
    <w:r>
      <w:rPr>
        <w:noProof/>
        <w:sz w:val="24"/>
      </w:rPr>
      <w:t>4</w:t>
    </w:r>
    <w:r w:rsidRPr="00CF2917">
      <w:rPr>
        <w:noProof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1237A" w14:textId="77777777" w:rsidR="00D32C03" w:rsidRDefault="00D32C03">
      <w:r>
        <w:separator/>
      </w:r>
    </w:p>
  </w:footnote>
  <w:footnote w:type="continuationSeparator" w:id="0">
    <w:p w14:paraId="778A8402" w14:textId="77777777" w:rsidR="00D32C03" w:rsidRDefault="00D32C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BAD74" w14:textId="16387F2D" w:rsidR="00AB2C6A" w:rsidRPr="00CF2917" w:rsidRDefault="003E5F78" w:rsidP="007A51D8">
    <w:pPr>
      <w:pStyle w:val="Header"/>
      <w:rPr>
        <w:sz w:val="22"/>
      </w:rPr>
    </w:pPr>
    <w:r>
      <w:rPr>
        <w:noProof/>
      </w:rPr>
      <w:drawing>
        <wp:inline distT="0" distB="0" distL="0" distR="0" wp14:anchorId="7D9EDDF0" wp14:editId="52B53599">
          <wp:extent cx="352425" cy="342900"/>
          <wp:effectExtent l="19050" t="0" r="9525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425" cy="342900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CF2917">
      <w:rPr>
        <w:sz w:val="22"/>
      </w:rPr>
      <w:t>FAST NU Lahore</w:t>
    </w:r>
    <w:r w:rsidRPr="00CF2917">
      <w:rPr>
        <w:sz w:val="22"/>
      </w:rPr>
      <w:tab/>
    </w:r>
    <w:r w:rsidRPr="00CF2917">
      <w:rPr>
        <w:sz w:val="22"/>
      </w:rPr>
      <w:tab/>
      <w:t>Database Systems</w:t>
    </w:r>
    <w:r w:rsidR="001C59D9">
      <w:rPr>
        <w:sz w:val="22"/>
      </w:rPr>
      <w:t xml:space="preserve"> Lab</w:t>
    </w:r>
    <w:r w:rsidRPr="00CF2917">
      <w:rPr>
        <w:sz w:val="22"/>
      </w:rPr>
      <w:t xml:space="preserve"> C</w:t>
    </w:r>
    <w:r w:rsidR="001C59D9">
      <w:rPr>
        <w:sz w:val="22"/>
      </w:rPr>
      <w:t>L</w:t>
    </w:r>
    <w:r w:rsidRPr="00CF2917">
      <w:rPr>
        <w:sz w:val="22"/>
      </w:rPr>
      <w:t xml:space="preserve"> 2</w:t>
    </w:r>
    <w:r w:rsidR="001C59D9">
      <w:rPr>
        <w:sz w:val="22"/>
      </w:rPr>
      <w:t>19</w:t>
    </w:r>
  </w:p>
  <w:p w14:paraId="568A0971" w14:textId="77777777" w:rsidR="00AB2C6A" w:rsidRDefault="00D32C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AE74AD"/>
    <w:multiLevelType w:val="multilevel"/>
    <w:tmpl w:val="120842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zAwNrE0NzMyNDNR0lEKTi0uzszPAykwrAUAKToDTywAAAA="/>
  </w:docVars>
  <w:rsids>
    <w:rsidRoot w:val="009D2CD7"/>
    <w:rsid w:val="001C59D9"/>
    <w:rsid w:val="003E5AEB"/>
    <w:rsid w:val="003E5F78"/>
    <w:rsid w:val="008053E5"/>
    <w:rsid w:val="009D2CD7"/>
    <w:rsid w:val="00BB3BD9"/>
    <w:rsid w:val="00BD3895"/>
    <w:rsid w:val="00D32C03"/>
    <w:rsid w:val="00E56F8E"/>
    <w:rsid w:val="00E73DA2"/>
    <w:rsid w:val="00F55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1DFE39"/>
  <w15:chartTrackingRefBased/>
  <w15:docId w15:val="{6AB40C50-A278-4D3E-B514-CA0250B74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F78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F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5F78"/>
    <w:rPr>
      <w:rFonts w:ascii="Times New Roman" w:eastAsia="Times New Roman" w:hAnsi="Times New Roman" w:cs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3E5F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5F78"/>
    <w:rPr>
      <w:rFonts w:ascii="Times New Roman" w:eastAsia="Times New Roman" w:hAnsi="Times New Roman" w:cs="Times New Roman"/>
      <w:sz w:val="28"/>
    </w:rPr>
  </w:style>
  <w:style w:type="paragraph" w:styleId="ListParagraph">
    <w:name w:val="List Paragraph"/>
    <w:basedOn w:val="Normal"/>
    <w:uiPriority w:val="34"/>
    <w:qFormat/>
    <w:rsid w:val="003E5F78"/>
    <w:pPr>
      <w:spacing w:after="200" w:line="276" w:lineRule="auto"/>
      <w:ind w:left="720"/>
      <w:contextualSpacing/>
      <w:jc w:val="left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05</Characters>
  <Application>Microsoft Office Word</Application>
  <DocSecurity>0</DocSecurity>
  <Lines>3</Lines>
  <Paragraphs>1</Paragraphs>
  <ScaleCrop>false</ScaleCrop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dam khalil</dc:creator>
  <cp:keywords/>
  <dc:description/>
  <cp:lastModifiedBy>Saddam</cp:lastModifiedBy>
  <cp:revision>5</cp:revision>
  <dcterms:created xsi:type="dcterms:W3CDTF">2019-01-17T09:48:00Z</dcterms:created>
  <dcterms:modified xsi:type="dcterms:W3CDTF">2021-04-29T11:41:00Z</dcterms:modified>
</cp:coreProperties>
</file>